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A558E2" w14:textId="58A3168B" w:rsidR="00534080" w:rsidRDefault="008958B6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3A4BF12" wp14:editId="264170B3">
                <wp:simplePos x="0" y="0"/>
                <wp:positionH relativeFrom="column">
                  <wp:posOffset>3596640</wp:posOffset>
                </wp:positionH>
                <wp:positionV relativeFrom="paragraph">
                  <wp:posOffset>1866900</wp:posOffset>
                </wp:positionV>
                <wp:extent cx="1188720" cy="259080"/>
                <wp:effectExtent l="0" t="0" r="11430" b="2667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8720" cy="259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48C310" w14:textId="7811A0C8" w:rsidR="008958B6" w:rsidRDefault="008958B6">
                            <w:r>
                              <w:t>Restful 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A4BF12"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6" type="#_x0000_t202" style="position:absolute;margin-left:283.2pt;margin-top:147pt;width:93.6pt;height:20.4pt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" fillcolor="white [3201]" strokeweight=".5pt">
                <v:textbox>
                  <w:txbxContent>
                    <w:p w14:paraId="3848C310" w14:textId="7811A0C8" w:rsidR="008958B6" w:rsidRDefault="008958B6">
                      <w:r>
                        <w:t>Restful AP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7027A10" wp14:editId="06CE23BF">
                <wp:simplePos x="0" y="0"/>
                <wp:positionH relativeFrom="column">
                  <wp:posOffset>3596640</wp:posOffset>
                </wp:positionH>
                <wp:positionV relativeFrom="paragraph">
                  <wp:posOffset>2484120</wp:posOffset>
                </wp:positionV>
                <wp:extent cx="1272540" cy="685800"/>
                <wp:effectExtent l="0" t="0" r="22860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2540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75CD4A" w14:textId="59E88B6D" w:rsidR="00957AEB" w:rsidRDefault="00957AEB">
                            <w:r>
                              <w:t>Auth model</w:t>
                            </w:r>
                            <w:r>
                              <w:br/>
                              <w:t>User management</w:t>
                            </w:r>
                            <w:r>
                              <w:br/>
                              <w:t>widget mod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027A10" id="Text Box 14" o:spid="_x0000_s1027" type="#_x0000_t202" style="position:absolute;margin-left:283.2pt;margin-top:195.6pt;width:100.2pt;height:5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" fillcolor="white [3201]" strokeweight=".5pt">
                <v:textbox>
                  <w:txbxContent>
                    <w:p w14:paraId="5C75CD4A" w14:textId="59E88B6D" w:rsidR="00957AEB" w:rsidRDefault="00957AEB">
                      <w:r>
                        <w:t>Auth model</w:t>
                      </w:r>
                      <w:r>
                        <w:br/>
                        <w:t>User management</w:t>
                      </w:r>
                      <w:r>
                        <w:br/>
                        <w:t>widget mode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105ACF0" wp14:editId="63C007FE">
                <wp:simplePos x="0" y="0"/>
                <wp:positionH relativeFrom="column">
                  <wp:posOffset>3596640</wp:posOffset>
                </wp:positionH>
                <wp:positionV relativeFrom="paragraph">
                  <wp:posOffset>3280410</wp:posOffset>
                </wp:positionV>
                <wp:extent cx="1013460" cy="579120"/>
                <wp:effectExtent l="0" t="0" r="15240" b="1143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3460" cy="5791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5CB1FD" w14:textId="699A270E" w:rsidR="00C13BAD" w:rsidRDefault="00C13BAD">
                            <w:r>
                              <w:t>Front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05ACF0" id="Text Box 15" o:spid="_x0000_s1028" type="#_x0000_t202" style="position:absolute;margin-left:283.2pt;margin-top:258.3pt;width:79.8pt;height:45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" fillcolor="white [3201]" strokeweight=".5pt">
                <v:textbox>
                  <w:txbxContent>
                    <w:p w14:paraId="725CB1FD" w14:textId="699A270E" w:rsidR="00C13BAD" w:rsidRDefault="00C13BAD">
                      <w:r>
                        <w:t>Frontend</w:t>
                      </w:r>
                    </w:p>
                  </w:txbxContent>
                </v:textbox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E44080" wp14:editId="1F8E4A7A">
                <wp:simplePos x="0" y="0"/>
                <wp:positionH relativeFrom="column">
                  <wp:posOffset>2095500</wp:posOffset>
                </wp:positionH>
                <wp:positionV relativeFrom="paragraph">
                  <wp:posOffset>320040</wp:posOffset>
                </wp:positionV>
                <wp:extent cx="1249680" cy="403860"/>
                <wp:effectExtent l="0" t="0" r="26670" b="152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9680" cy="403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D0A3C5" w14:textId="7DDB39F0" w:rsidR="00C13BAD" w:rsidRDefault="00C13BAD" w:rsidP="00C13BAD">
                            <w:pPr>
                              <w:jc w:val="center"/>
                            </w:pPr>
                            <w:proofErr w:type="spellStart"/>
                            <w:r>
                              <w:t>Showoff</w:t>
                            </w:r>
                            <w:proofErr w:type="spellEnd"/>
                            <w:r>
                              <w:t xml:space="preserve"> Tech T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AE44080" id="Text Box 1" o:spid="_x0000_s1029" type="#_x0000_t202" style="position:absolute;margin-left:165pt;margin-top:25.2pt;width:98.4pt;height:31.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" fillcolor="white [3201]" strokeweight=".5pt">
                <v:textbox>
                  <w:txbxContent>
                    <w:p w14:paraId="45D0A3C5" w14:textId="7DDB39F0" w:rsidR="00C13BAD" w:rsidRDefault="00C13BAD" w:rsidP="00C13BAD">
                      <w:pPr>
                        <w:jc w:val="center"/>
                      </w:pPr>
                      <w:proofErr w:type="spellStart"/>
                      <w:r>
                        <w:t>Showoff</w:t>
                      </w:r>
                      <w:proofErr w:type="spellEnd"/>
                      <w:r>
                        <w:t xml:space="preserve"> Tech Test</w:t>
                      </w:r>
                    </w:p>
                  </w:txbxContent>
                </v:textbox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C4A2F2F" wp14:editId="04953672">
                <wp:simplePos x="0" y="0"/>
                <wp:positionH relativeFrom="column">
                  <wp:posOffset>4907280</wp:posOffset>
                </wp:positionH>
                <wp:positionV relativeFrom="paragraph">
                  <wp:posOffset>3227070</wp:posOffset>
                </wp:positionV>
                <wp:extent cx="160020" cy="0"/>
                <wp:effectExtent l="0" t="76200" r="11430" b="9525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0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82182D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4" o:spid="_x0000_s1026" type="#_x0000_t32" style="position:absolute;margin-left:386.4pt;margin-top:254.1pt;width:12.6pt;height:0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1E3623" wp14:editId="2A63B67F">
                <wp:simplePos x="0" y="0"/>
                <wp:positionH relativeFrom="column">
                  <wp:posOffset>4907280</wp:posOffset>
                </wp:positionH>
                <wp:positionV relativeFrom="paragraph">
                  <wp:posOffset>2598420</wp:posOffset>
                </wp:positionV>
                <wp:extent cx="160020" cy="0"/>
                <wp:effectExtent l="0" t="76200" r="11430" b="9525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0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B6C202" id="Straight Arrow Connector 43" o:spid="_x0000_s1026" type="#_x0000_t32" style="position:absolute;margin-left:386.4pt;margin-top:204.6pt;width:12.6pt;height:0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874CD1F" wp14:editId="40A07E54">
                <wp:simplePos x="0" y="0"/>
                <wp:positionH relativeFrom="column">
                  <wp:posOffset>4907280</wp:posOffset>
                </wp:positionH>
                <wp:positionV relativeFrom="paragraph">
                  <wp:posOffset>1935480</wp:posOffset>
                </wp:positionV>
                <wp:extent cx="160020" cy="0"/>
                <wp:effectExtent l="0" t="76200" r="11430" b="952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0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D1DE35" id="Straight Arrow Connector 42" o:spid="_x0000_s1026" type="#_x0000_t32" style="position:absolute;margin-left:386.4pt;margin-top:152.4pt;width:12.6pt;height:0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9F1C90B" wp14:editId="4E7248C5">
                <wp:simplePos x="0" y="0"/>
                <wp:positionH relativeFrom="column">
                  <wp:posOffset>4907280</wp:posOffset>
                </wp:positionH>
                <wp:positionV relativeFrom="paragraph">
                  <wp:posOffset>1356360</wp:posOffset>
                </wp:positionV>
                <wp:extent cx="0" cy="1924050"/>
                <wp:effectExtent l="76200" t="0" r="57150" b="5715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24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9DD230" id="Straight Arrow Connector 41" o:spid="_x0000_s1026" type="#_x0000_t32" style="position:absolute;margin-left:386.4pt;margin-top:106.8pt;width:0;height:151.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00A9B2B" wp14:editId="288C4EB5">
                <wp:simplePos x="0" y="0"/>
                <wp:positionH relativeFrom="column">
                  <wp:posOffset>3505200</wp:posOffset>
                </wp:positionH>
                <wp:positionV relativeFrom="paragraph">
                  <wp:posOffset>4404360</wp:posOffset>
                </wp:positionV>
                <wp:extent cx="91440" cy="0"/>
                <wp:effectExtent l="0" t="76200" r="22860" b="9525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D94A61" id="Straight Arrow Connector 40" o:spid="_x0000_s1026" type="#_x0000_t32" style="position:absolute;margin-left:276pt;margin-top:346.8pt;width:7.2pt;height:0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5E41C47" wp14:editId="0EA5847A">
                <wp:simplePos x="0" y="0"/>
                <wp:positionH relativeFrom="column">
                  <wp:posOffset>3505200</wp:posOffset>
                </wp:positionH>
                <wp:positionV relativeFrom="paragraph">
                  <wp:posOffset>3611880</wp:posOffset>
                </wp:positionV>
                <wp:extent cx="144780" cy="0"/>
                <wp:effectExtent l="0" t="76200" r="26670" b="9525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7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DF3AA5C" id="Straight Arrow Connector 38" o:spid="_x0000_s1026" type="#_x0000_t32" style="position:absolute;margin-left:276pt;margin-top:284.4pt;width:11.4pt;height:0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E29C4EA" wp14:editId="4DD4ED43">
                <wp:simplePos x="0" y="0"/>
                <wp:positionH relativeFrom="column">
                  <wp:posOffset>3505200</wp:posOffset>
                </wp:positionH>
                <wp:positionV relativeFrom="paragraph">
                  <wp:posOffset>2849880</wp:posOffset>
                </wp:positionV>
                <wp:extent cx="91440" cy="0"/>
                <wp:effectExtent l="0" t="76200" r="22860" b="9525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8BB4A9" id="Straight Arrow Connector 37" o:spid="_x0000_s1026" type="#_x0000_t32" style="position:absolute;margin-left:276pt;margin-top:224.4pt;width:7.2pt;height:0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E36D5B3" wp14:editId="3C5C0455">
                <wp:simplePos x="0" y="0"/>
                <wp:positionH relativeFrom="column">
                  <wp:posOffset>3505200</wp:posOffset>
                </wp:positionH>
                <wp:positionV relativeFrom="paragraph">
                  <wp:posOffset>2034540</wp:posOffset>
                </wp:positionV>
                <wp:extent cx="91440" cy="0"/>
                <wp:effectExtent l="0" t="76200" r="22860" b="9525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68EEDF" id="Straight Arrow Connector 36" o:spid="_x0000_s1026" type="#_x0000_t32" style="position:absolute;margin-left:276pt;margin-top:160.2pt;width:7.2pt;height:0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0D2C7D8" wp14:editId="6A738E83">
                <wp:simplePos x="0" y="0"/>
                <wp:positionH relativeFrom="column">
                  <wp:posOffset>3505200</wp:posOffset>
                </wp:positionH>
                <wp:positionV relativeFrom="paragraph">
                  <wp:posOffset>1379220</wp:posOffset>
                </wp:positionV>
                <wp:extent cx="0" cy="3025140"/>
                <wp:effectExtent l="76200" t="0" r="57150" b="6096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0251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73934B" id="Straight Arrow Connector 35" o:spid="_x0000_s1026" type="#_x0000_t32" style="position:absolute;margin-left:276pt;margin-top:108.6pt;width:0;height:238.2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0DA09AE" wp14:editId="6D83B15C">
                <wp:simplePos x="0" y="0"/>
                <wp:positionH relativeFrom="column">
                  <wp:posOffset>1737360</wp:posOffset>
                </wp:positionH>
                <wp:positionV relativeFrom="paragraph">
                  <wp:posOffset>4236720</wp:posOffset>
                </wp:positionV>
                <wp:extent cx="160020" cy="0"/>
                <wp:effectExtent l="0" t="76200" r="11430" b="9525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0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DD658D" id="Straight Arrow Connector 34" o:spid="_x0000_s1026" type="#_x0000_t32" style="position:absolute;margin-left:136.8pt;margin-top:333.6pt;width:12.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F396DC9" wp14:editId="3A81D5DF">
                <wp:simplePos x="0" y="0"/>
                <wp:positionH relativeFrom="column">
                  <wp:posOffset>1737360</wp:posOffset>
                </wp:positionH>
                <wp:positionV relativeFrom="paragraph">
                  <wp:posOffset>3474720</wp:posOffset>
                </wp:positionV>
                <wp:extent cx="160020" cy="0"/>
                <wp:effectExtent l="0" t="76200" r="11430" b="9525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0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9F3DDF" id="Straight Arrow Connector 33" o:spid="_x0000_s1026" type="#_x0000_t32" style="position:absolute;margin-left:136.8pt;margin-top:273.6pt;width:12.6pt;height:0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5237F82" wp14:editId="052665F0">
                <wp:simplePos x="0" y="0"/>
                <wp:positionH relativeFrom="column">
                  <wp:posOffset>1737360</wp:posOffset>
                </wp:positionH>
                <wp:positionV relativeFrom="paragraph">
                  <wp:posOffset>2788920</wp:posOffset>
                </wp:positionV>
                <wp:extent cx="91440" cy="0"/>
                <wp:effectExtent l="0" t="76200" r="22860" b="952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AE453C" id="Straight Arrow Connector 32" o:spid="_x0000_s1026" type="#_x0000_t32" style="position:absolute;margin-left:136.8pt;margin-top:219.6pt;width:7.2pt;height:0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E43699A" wp14:editId="1C42FCB4">
                <wp:simplePos x="0" y="0"/>
                <wp:positionH relativeFrom="column">
                  <wp:posOffset>1737360</wp:posOffset>
                </wp:positionH>
                <wp:positionV relativeFrom="paragraph">
                  <wp:posOffset>2034540</wp:posOffset>
                </wp:positionV>
                <wp:extent cx="160020" cy="0"/>
                <wp:effectExtent l="0" t="76200" r="11430" b="952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0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AC2B02" id="Straight Arrow Connector 31" o:spid="_x0000_s1026" type="#_x0000_t32" style="position:absolute;margin-left:136.8pt;margin-top:160.2pt;width:12.6pt;height:0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C975C3" wp14:editId="0DA83AC0">
                <wp:simplePos x="0" y="0"/>
                <wp:positionH relativeFrom="column">
                  <wp:posOffset>1737360</wp:posOffset>
                </wp:positionH>
                <wp:positionV relativeFrom="paragraph">
                  <wp:posOffset>1493520</wp:posOffset>
                </wp:positionV>
                <wp:extent cx="0" cy="2781300"/>
                <wp:effectExtent l="76200" t="0" r="76200" b="571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81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64106CB" id="Straight Arrow Connector 30" o:spid="_x0000_s1026" type="#_x0000_t32" style="position:absolute;margin-left:136.8pt;margin-top:117.6pt;width:0;height:219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DF83DCE" wp14:editId="1A1BE201">
                <wp:simplePos x="0" y="0"/>
                <wp:positionH relativeFrom="column">
                  <wp:posOffset>137160</wp:posOffset>
                </wp:positionH>
                <wp:positionV relativeFrom="paragraph">
                  <wp:posOffset>3223260</wp:posOffset>
                </wp:positionV>
                <wp:extent cx="144780" cy="53340"/>
                <wp:effectExtent l="0" t="19050" r="64770" b="6096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780" cy="533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97E0C7" id="Straight Arrow Connector 29" o:spid="_x0000_s1026" type="#_x0000_t32" style="position:absolute;margin-left:10.8pt;margin-top:253.8pt;width:11.4pt;height:4.2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B8F9866" wp14:editId="1080BB19">
                <wp:simplePos x="0" y="0"/>
                <wp:positionH relativeFrom="column">
                  <wp:posOffset>137160</wp:posOffset>
                </wp:positionH>
                <wp:positionV relativeFrom="paragraph">
                  <wp:posOffset>2484120</wp:posOffset>
                </wp:positionV>
                <wp:extent cx="144780" cy="0"/>
                <wp:effectExtent l="0" t="76200" r="26670" b="952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7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098F53" id="Straight Arrow Connector 28" o:spid="_x0000_s1026" type="#_x0000_t32" style="position:absolute;margin-left:10.8pt;margin-top:195.6pt;width:11.4pt;height:0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230756B" wp14:editId="1952A10A">
                <wp:simplePos x="0" y="0"/>
                <wp:positionH relativeFrom="column">
                  <wp:posOffset>137160</wp:posOffset>
                </wp:positionH>
                <wp:positionV relativeFrom="paragraph">
                  <wp:posOffset>1844040</wp:posOffset>
                </wp:positionV>
                <wp:extent cx="106680" cy="0"/>
                <wp:effectExtent l="0" t="76200" r="26670" b="952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6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7D35EC" id="Straight Arrow Connector 27" o:spid="_x0000_s1026" type="#_x0000_t32" style="position:absolute;margin-left:10.8pt;margin-top:145.2pt;width:8.4pt;height:0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B405671" wp14:editId="69C5FC67">
                <wp:simplePos x="0" y="0"/>
                <wp:positionH relativeFrom="column">
                  <wp:posOffset>5280660</wp:posOffset>
                </wp:positionH>
                <wp:positionV relativeFrom="paragraph">
                  <wp:posOffset>838200</wp:posOffset>
                </wp:positionV>
                <wp:extent cx="0" cy="137160"/>
                <wp:effectExtent l="76200" t="0" r="57150" b="5334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B424CD" id="Straight Arrow Connector 26" o:spid="_x0000_s1026" type="#_x0000_t32" style="position:absolute;margin-left:415.8pt;margin-top:66pt;width:0;height:10.8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F2BF99C" wp14:editId="5B4A0ECC">
                <wp:simplePos x="0" y="0"/>
                <wp:positionH relativeFrom="column">
                  <wp:posOffset>3939540</wp:posOffset>
                </wp:positionH>
                <wp:positionV relativeFrom="paragraph">
                  <wp:posOffset>838200</wp:posOffset>
                </wp:positionV>
                <wp:extent cx="0" cy="114300"/>
                <wp:effectExtent l="76200" t="0" r="57150" b="5715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4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91D64CC" id="Straight Arrow Connector 25" o:spid="_x0000_s1026" type="#_x0000_t32" style="position:absolute;margin-left:310.2pt;margin-top:66pt;width:0;height:9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28FA444" wp14:editId="36DEC306">
                <wp:simplePos x="0" y="0"/>
                <wp:positionH relativeFrom="column">
                  <wp:posOffset>2186940</wp:posOffset>
                </wp:positionH>
                <wp:positionV relativeFrom="paragraph">
                  <wp:posOffset>838200</wp:posOffset>
                </wp:positionV>
                <wp:extent cx="0" cy="137160"/>
                <wp:effectExtent l="76200" t="0" r="57150" b="5334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8F9059" id="Straight Arrow Connector 24" o:spid="_x0000_s1026" type="#_x0000_t32" style="position:absolute;margin-left:172.2pt;margin-top:66pt;width:0;height:10.8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F12E45F" wp14:editId="00EBF0FD">
                <wp:simplePos x="0" y="0"/>
                <wp:positionH relativeFrom="column">
                  <wp:posOffset>533400</wp:posOffset>
                </wp:positionH>
                <wp:positionV relativeFrom="paragraph">
                  <wp:posOffset>838200</wp:posOffset>
                </wp:positionV>
                <wp:extent cx="0" cy="114300"/>
                <wp:effectExtent l="76200" t="0" r="57150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4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1653DA" id="Straight Arrow Connector 23" o:spid="_x0000_s1026" type="#_x0000_t32" style="position:absolute;margin-left:42pt;margin-top:66pt;width:0;height:9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6F367C8" wp14:editId="2B34E4ED">
                <wp:simplePos x="0" y="0"/>
                <wp:positionH relativeFrom="column">
                  <wp:posOffset>2697480</wp:posOffset>
                </wp:positionH>
                <wp:positionV relativeFrom="paragraph">
                  <wp:posOffset>723900</wp:posOffset>
                </wp:positionV>
                <wp:extent cx="0" cy="114300"/>
                <wp:effectExtent l="76200" t="0" r="57150" b="571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4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E60048" id="Straight Arrow Connector 22" o:spid="_x0000_s1026" type="#_x0000_t32" style="position:absolute;margin-left:212.4pt;margin-top:57pt;width:0;height: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4E7F149" wp14:editId="74339964">
                <wp:simplePos x="0" y="0"/>
                <wp:positionH relativeFrom="column">
                  <wp:posOffset>533400</wp:posOffset>
                </wp:positionH>
                <wp:positionV relativeFrom="paragraph">
                  <wp:posOffset>838200</wp:posOffset>
                </wp:positionV>
                <wp:extent cx="4747260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472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CC179E" id="Straight Connector 21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pt,66pt" to="415.8pt,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CB40AD4" wp14:editId="5A7EEF2F">
                <wp:simplePos x="0" y="0"/>
                <wp:positionH relativeFrom="column">
                  <wp:posOffset>137160</wp:posOffset>
                </wp:positionH>
                <wp:positionV relativeFrom="paragraph">
                  <wp:posOffset>1356360</wp:posOffset>
                </wp:positionV>
                <wp:extent cx="0" cy="1920240"/>
                <wp:effectExtent l="0" t="0" r="38100" b="2286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20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9F854C" id="Straight Connector 20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8pt,106.8pt" to="10.8pt,25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272D066" wp14:editId="56247167">
                <wp:simplePos x="0" y="0"/>
                <wp:positionH relativeFrom="column">
                  <wp:posOffset>5029200</wp:posOffset>
                </wp:positionH>
                <wp:positionV relativeFrom="paragraph">
                  <wp:posOffset>3078480</wp:posOffset>
                </wp:positionV>
                <wp:extent cx="960120" cy="312420"/>
                <wp:effectExtent l="0" t="0" r="11430" b="1143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0120" cy="312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B53EB9" w14:textId="426F436A" w:rsidR="00C13BAD" w:rsidRDefault="00C13BAD">
                            <w:proofErr w:type="spellStart"/>
                            <w:r>
                              <w:t>Optimistio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2D066" id="Text Box 19" o:spid="_x0000_s1030" type="#_x0000_t202" style="position:absolute;margin-left:396pt;margin-top:242.4pt;width:75.6pt;height:24.6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" fillcolor="white [3201]" strokeweight=".5pt">
                <v:textbox>
                  <w:txbxContent>
                    <w:p w14:paraId="46B53EB9" w14:textId="426F436A" w:rsidR="00C13BAD" w:rsidRDefault="00C13BAD">
                      <w:proofErr w:type="spellStart"/>
                      <w:r>
                        <w:t>Optimistio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45D7BFF" wp14:editId="17E77AFB">
                <wp:simplePos x="0" y="0"/>
                <wp:positionH relativeFrom="column">
                  <wp:posOffset>5029200</wp:posOffset>
                </wp:positionH>
                <wp:positionV relativeFrom="paragraph">
                  <wp:posOffset>2354580</wp:posOffset>
                </wp:positionV>
                <wp:extent cx="960120" cy="495300"/>
                <wp:effectExtent l="0" t="0" r="11430" b="190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0120" cy="495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B12B25" w14:textId="246DF580" w:rsidR="00C13BAD" w:rsidRDefault="00C13BAD">
                            <w:r>
                              <w:t>Beautify Front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5D7BFF" id="Text Box 18" o:spid="_x0000_s1031" type="#_x0000_t202" style="position:absolute;margin-left:396pt;margin-top:185.4pt;width:75.6pt;height:39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" fillcolor="white [3201]" strokeweight=".5pt">
                <v:textbox>
                  <w:txbxContent>
                    <w:p w14:paraId="0CB12B25" w14:textId="246DF580" w:rsidR="00C13BAD" w:rsidRDefault="00C13BAD">
                      <w:r>
                        <w:t>Beautify Frontend</w:t>
                      </w:r>
                    </w:p>
                  </w:txbxContent>
                </v:textbox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B3D9D31" wp14:editId="24148153">
                <wp:simplePos x="0" y="0"/>
                <wp:positionH relativeFrom="column">
                  <wp:posOffset>5029200</wp:posOffset>
                </wp:positionH>
                <wp:positionV relativeFrom="paragraph">
                  <wp:posOffset>1676400</wp:posOffset>
                </wp:positionV>
                <wp:extent cx="914400" cy="441960"/>
                <wp:effectExtent l="0" t="0" r="19050" b="1524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441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293BE4" w14:textId="2C0CC438" w:rsidR="00C13BAD" w:rsidRDefault="00C13BAD">
                            <w:r>
                              <w:t>Deploy step docu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D9D31" id="Text Box 17" o:spid="_x0000_s1032" type="#_x0000_t202" style="position:absolute;margin-left:396pt;margin-top:132pt;width:1in;height:34.8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" fillcolor="white [3201]" strokeweight=".5pt">
                <v:textbox>
                  <w:txbxContent>
                    <w:p w14:paraId="78293BE4" w14:textId="2C0CC438" w:rsidR="00C13BAD" w:rsidRDefault="00C13BAD">
                      <w:r>
                        <w:t>Deploy step documents</w:t>
                      </w:r>
                    </w:p>
                  </w:txbxContent>
                </v:textbox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0DAADA3" wp14:editId="66AD9327">
                <wp:simplePos x="0" y="0"/>
                <wp:positionH relativeFrom="column">
                  <wp:posOffset>3596640</wp:posOffset>
                </wp:positionH>
                <wp:positionV relativeFrom="paragraph">
                  <wp:posOffset>4008120</wp:posOffset>
                </wp:positionV>
                <wp:extent cx="1013460" cy="594360"/>
                <wp:effectExtent l="0" t="0" r="15240" b="1524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3460" cy="594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51AC2D" w14:textId="54FF6787" w:rsidR="00C13BAD" w:rsidRDefault="00C13BAD">
                            <w:r>
                              <w:t>Test Un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DAADA3" id="Text Box 16" o:spid="_x0000_s1033" type="#_x0000_t202" style="position:absolute;margin-left:283.2pt;margin-top:315.6pt;width:79.8pt;height:46.8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" fillcolor="white [3201]" strokeweight=".5pt">
                <v:textbox>
                  <w:txbxContent>
                    <w:p w14:paraId="2751AC2D" w14:textId="54FF6787" w:rsidR="00C13BAD" w:rsidRDefault="00C13BAD">
                      <w:r>
                        <w:t>Test Unit</w:t>
                      </w:r>
                    </w:p>
                  </w:txbxContent>
                </v:textbox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9358C73" wp14:editId="1D711D86">
                <wp:simplePos x="0" y="0"/>
                <wp:positionH relativeFrom="column">
                  <wp:posOffset>1828800</wp:posOffset>
                </wp:positionH>
                <wp:positionV relativeFrom="paragraph">
                  <wp:posOffset>3947160</wp:posOffset>
                </wp:positionV>
                <wp:extent cx="929640" cy="525780"/>
                <wp:effectExtent l="0" t="0" r="22860" b="2667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9640" cy="525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97881D" w14:textId="48371CE6" w:rsidR="00C13BAD" w:rsidRDefault="00C13BAD">
                            <w:proofErr w:type="spellStart"/>
                            <w:r>
                              <w:t>Github</w:t>
                            </w:r>
                            <w:proofErr w:type="spellEnd"/>
                            <w:r>
                              <w:t xml:space="preserve"> repo prepa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358C73" id="Text Box 12" o:spid="_x0000_s1034" type="#_x0000_t202" style="position:absolute;margin-left:2in;margin-top:310.8pt;width:73.2pt;height:41.4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" fillcolor="white [3201]" strokeweight=".5pt">
                <v:textbox>
                  <w:txbxContent>
                    <w:p w14:paraId="2997881D" w14:textId="48371CE6" w:rsidR="00C13BAD" w:rsidRDefault="00C13BAD">
                      <w:proofErr w:type="spellStart"/>
                      <w:r>
                        <w:t>Github</w:t>
                      </w:r>
                      <w:proofErr w:type="spellEnd"/>
                      <w:r>
                        <w:t xml:space="preserve"> repo prepare</w:t>
                      </w:r>
                    </w:p>
                  </w:txbxContent>
                </v:textbox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904E50" wp14:editId="0346F0E6">
                <wp:simplePos x="0" y="0"/>
                <wp:positionH relativeFrom="column">
                  <wp:posOffset>4907280</wp:posOffset>
                </wp:positionH>
                <wp:positionV relativeFrom="paragraph">
                  <wp:posOffset>975360</wp:posOffset>
                </wp:positionV>
                <wp:extent cx="723900" cy="38100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5B3AAC" w14:textId="0364789F" w:rsidR="00C13BAD" w:rsidRDefault="00C13BAD">
                            <w:r>
                              <w:t>Clos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2904E50" id="Text Box 4" o:spid="_x0000_s1035" type="#_x0000_t202" style="position:absolute;margin-left:386.4pt;margin-top:76.8pt;width:57pt;height:30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" fillcolor="white [3201]" strokeweight=".5pt">
                <v:textbox>
                  <w:txbxContent>
                    <w:p w14:paraId="215B3AAC" w14:textId="0364789F" w:rsidR="00C13BAD" w:rsidRDefault="00C13BAD">
                      <w:r>
                        <w:t>Closure</w:t>
                      </w:r>
                    </w:p>
                  </w:txbxContent>
                </v:textbox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C264B6" wp14:editId="3ACFF6BC">
                <wp:simplePos x="0" y="0"/>
                <wp:positionH relativeFrom="column">
                  <wp:posOffset>3505200</wp:posOffset>
                </wp:positionH>
                <wp:positionV relativeFrom="paragraph">
                  <wp:posOffset>975360</wp:posOffset>
                </wp:positionV>
                <wp:extent cx="792480" cy="426720"/>
                <wp:effectExtent l="0" t="0" r="26670" b="1143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2480" cy="426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4951B4" w14:textId="5C3C1327" w:rsidR="00C13BAD" w:rsidRDefault="00C13BAD">
                            <w:r>
                              <w:t>Co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3C264B6" id="Text Box 3" o:spid="_x0000_s1036" type="#_x0000_t202" style="position:absolute;margin-left:276pt;margin-top:76.8pt;width:62.4pt;height:33.6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" fillcolor="white [3201]" strokeweight=".5pt">
                <v:textbox>
                  <w:txbxContent>
                    <w:p w14:paraId="4A4951B4" w14:textId="5C3C1327" w:rsidR="00C13BAD" w:rsidRDefault="00C13BAD">
                      <w:r>
                        <w:t>Coding</w:t>
                      </w:r>
                    </w:p>
                  </w:txbxContent>
                </v:textbox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B7F9290" wp14:editId="354D99A0">
                <wp:simplePos x="0" y="0"/>
                <wp:positionH relativeFrom="column">
                  <wp:posOffset>1645920</wp:posOffset>
                </wp:positionH>
                <wp:positionV relativeFrom="paragraph">
                  <wp:posOffset>952500</wp:posOffset>
                </wp:positionV>
                <wp:extent cx="929640" cy="541020"/>
                <wp:effectExtent l="0" t="0" r="22860" b="1143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9640" cy="5410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43DAD3" w14:textId="5C90A964" w:rsidR="00C13BAD" w:rsidRDefault="00C13BAD">
                            <w:r>
                              <w:t>Environment Deploy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7F9290" id="Text Box 11" o:spid="_x0000_s1037" type="#_x0000_t202" style="position:absolute;margin-left:129.6pt;margin-top:75pt;width:73.2pt;height:42.6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" fillcolor="white [3201]" strokeweight=".5pt">
                <v:textbox>
                  <w:txbxContent>
                    <w:p w14:paraId="2543DAD3" w14:textId="5C90A964" w:rsidR="00C13BAD" w:rsidRDefault="00C13BAD">
                      <w:r>
                        <w:t>Environment Deployment</w:t>
                      </w:r>
                    </w:p>
                  </w:txbxContent>
                </v:textbox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97F1503" wp14:editId="748B696C">
                <wp:simplePos x="0" y="0"/>
                <wp:positionH relativeFrom="column">
                  <wp:posOffset>1828800</wp:posOffset>
                </wp:positionH>
                <wp:positionV relativeFrom="paragraph">
                  <wp:posOffset>3223260</wp:posOffset>
                </wp:positionV>
                <wp:extent cx="678180" cy="510540"/>
                <wp:effectExtent l="0" t="0" r="26670" b="2286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180" cy="5105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3276B9" w14:textId="609FEB67" w:rsidR="00C13BAD" w:rsidRDefault="00C13BAD">
                            <w:proofErr w:type="spellStart"/>
                            <w:r>
                              <w:t>Haroku</w:t>
                            </w:r>
                            <w:proofErr w:type="spellEnd"/>
                            <w:r>
                              <w:t xml:space="preserve"> sign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97F1503" id="Text Box 10" o:spid="_x0000_s1038" type="#_x0000_t202" style="position:absolute;margin-left:2in;margin-top:253.8pt;width:53.4pt;height:40.2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" fillcolor="white [3201]" strokeweight=".5pt">
                <v:textbox>
                  <w:txbxContent>
                    <w:p w14:paraId="403276B9" w14:textId="609FEB67" w:rsidR="00C13BAD" w:rsidRDefault="00C13BAD">
                      <w:proofErr w:type="spellStart"/>
                      <w:r>
                        <w:t>Haroku</w:t>
                      </w:r>
                      <w:proofErr w:type="spellEnd"/>
                      <w:r>
                        <w:t xml:space="preserve"> signup</w:t>
                      </w:r>
                    </w:p>
                  </w:txbxContent>
                </v:textbox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904CE7E" wp14:editId="6B017B75">
                <wp:simplePos x="0" y="0"/>
                <wp:positionH relativeFrom="column">
                  <wp:posOffset>1828800</wp:posOffset>
                </wp:positionH>
                <wp:positionV relativeFrom="paragraph">
                  <wp:posOffset>2438400</wp:posOffset>
                </wp:positionV>
                <wp:extent cx="1005840" cy="640080"/>
                <wp:effectExtent l="0" t="0" r="22860" b="2667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5840" cy="640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80FD71" w14:textId="679FE70F" w:rsidR="00C13BAD" w:rsidRDefault="00C13BAD">
                            <w:r>
                              <w:t>Database environment deploy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04CE7E" id="Text Box 9" o:spid="_x0000_s1039" type="#_x0000_t202" style="position:absolute;margin-left:2in;margin-top:192pt;width:79.2pt;height:50.4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" fillcolor="white [3201]" strokeweight=".5pt">
                <v:textbox>
                  <w:txbxContent>
                    <w:p w14:paraId="3D80FD71" w14:textId="679FE70F" w:rsidR="00C13BAD" w:rsidRDefault="00C13BAD">
                      <w:r>
                        <w:t>Database environment deployment</w:t>
                      </w:r>
                    </w:p>
                  </w:txbxContent>
                </v:textbox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B5B87D" wp14:editId="38555AD9">
                <wp:simplePos x="0" y="0"/>
                <wp:positionH relativeFrom="column">
                  <wp:posOffset>1828800</wp:posOffset>
                </wp:positionH>
                <wp:positionV relativeFrom="paragraph">
                  <wp:posOffset>1653540</wp:posOffset>
                </wp:positionV>
                <wp:extent cx="929640" cy="655320"/>
                <wp:effectExtent l="0" t="0" r="22860" b="1143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9640" cy="655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F3F4A7" w14:textId="5C9B7603" w:rsidR="00C13BAD" w:rsidRDefault="00C13BAD">
                            <w:proofErr w:type="spellStart"/>
                            <w:r>
                              <w:t>RoR</w:t>
                            </w:r>
                            <w:proofErr w:type="spellEnd"/>
                            <w:r>
                              <w:t xml:space="preserve"> environment deploy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B5B87D" id="Text Box 8" o:spid="_x0000_s1040" type="#_x0000_t202" style="position:absolute;margin-left:2in;margin-top:130.2pt;width:73.2pt;height:51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" fillcolor="white [3201]" strokeweight=".5pt">
                <v:textbox>
                  <w:txbxContent>
                    <w:p w14:paraId="19F3F4A7" w14:textId="5C9B7603" w:rsidR="00C13BAD" w:rsidRDefault="00C13BAD">
                      <w:proofErr w:type="spellStart"/>
                      <w:r>
                        <w:t>RoR</w:t>
                      </w:r>
                      <w:proofErr w:type="spellEnd"/>
                      <w:r>
                        <w:t xml:space="preserve"> environment deployment</w:t>
                      </w:r>
                    </w:p>
                  </w:txbxContent>
                </v:textbox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1898445" wp14:editId="5026E7D9">
                <wp:simplePos x="0" y="0"/>
                <wp:positionH relativeFrom="column">
                  <wp:posOffset>243840</wp:posOffset>
                </wp:positionH>
                <wp:positionV relativeFrom="paragraph">
                  <wp:posOffset>3040380</wp:posOffset>
                </wp:positionV>
                <wp:extent cx="525780" cy="312420"/>
                <wp:effectExtent l="0" t="0" r="26670" b="1143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" cy="312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07E664" w14:textId="5BBFA032" w:rsidR="00C13BAD" w:rsidRDefault="00C13BAD">
                            <w:r>
                              <w:t>WB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98445" id="Text Box 6" o:spid="_x0000_s1041" type="#_x0000_t202" style="position:absolute;margin-left:19.2pt;margin-top:239.4pt;width:41.4pt;height:24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" fillcolor="white [3201]" strokeweight=".5pt">
                <v:textbox>
                  <w:txbxContent>
                    <w:p w14:paraId="5F07E664" w14:textId="5BBFA032" w:rsidR="00C13BAD" w:rsidRDefault="00C13BAD">
                      <w:r>
                        <w:t>WBS</w:t>
                      </w:r>
                    </w:p>
                  </w:txbxContent>
                </v:textbox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574C37" wp14:editId="7560B611">
                <wp:simplePos x="0" y="0"/>
                <wp:positionH relativeFrom="column">
                  <wp:posOffset>243840</wp:posOffset>
                </wp:positionH>
                <wp:positionV relativeFrom="paragraph">
                  <wp:posOffset>2255520</wp:posOffset>
                </wp:positionV>
                <wp:extent cx="899160" cy="678180"/>
                <wp:effectExtent l="0" t="0" r="15240" b="2667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9160" cy="678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6F45CB" w14:textId="532CC020" w:rsidR="00C13BAD" w:rsidRDefault="00C13BAD">
                            <w:r>
                              <w:t>Background Information A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74C37" id="Text Box 7" o:spid="_x0000_s1042" type="#_x0000_t202" style="position:absolute;margin-left:19.2pt;margin-top:177.6pt;width:70.8pt;height:53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" fillcolor="white [3201]" strokeweight=".5pt">
                <v:textbox>
                  <w:txbxContent>
                    <w:p w14:paraId="5B6F45CB" w14:textId="532CC020" w:rsidR="00C13BAD" w:rsidRDefault="00C13BAD">
                      <w:r>
                        <w:t>Background Information Analysis</w:t>
                      </w:r>
                    </w:p>
                  </w:txbxContent>
                </v:textbox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85F9E0F" wp14:editId="65494F61">
                <wp:simplePos x="0" y="0"/>
                <wp:positionH relativeFrom="column">
                  <wp:posOffset>243840</wp:posOffset>
                </wp:positionH>
                <wp:positionV relativeFrom="paragraph">
                  <wp:posOffset>1676400</wp:posOffset>
                </wp:positionV>
                <wp:extent cx="1013460" cy="441960"/>
                <wp:effectExtent l="0" t="0" r="15240" b="152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3460" cy="441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9C88C1" w14:textId="658BE260" w:rsidR="00C13BAD" w:rsidRDefault="00C13BAD">
                            <w:r>
                              <w:t>Requirements A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5F9E0F" id="Text Box 5" o:spid="_x0000_s1043" type="#_x0000_t202" style="position:absolute;margin-left:19.2pt;margin-top:132pt;width:79.8pt;height:34.8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" fillcolor="white [3201]" strokeweight=".5pt">
                <v:textbox>
                  <w:txbxContent>
                    <w:p w14:paraId="099C88C1" w14:textId="658BE260" w:rsidR="00C13BAD" w:rsidRDefault="00C13BAD">
                      <w:r>
                        <w:t>Requirements Analysis</w:t>
                      </w:r>
                    </w:p>
                  </w:txbxContent>
                </v:textbox>
              </v:shape>
            </w:pict>
          </mc:Fallback>
        </mc:AlternateContent>
      </w:r>
      <w:r w:rsidR="00C13BA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2667AE" wp14:editId="7824FE79">
                <wp:simplePos x="0" y="0"/>
                <wp:positionH relativeFrom="column">
                  <wp:posOffset>68580</wp:posOffset>
                </wp:positionH>
                <wp:positionV relativeFrom="paragraph">
                  <wp:posOffset>975360</wp:posOffset>
                </wp:positionV>
                <wp:extent cx="937260" cy="381000"/>
                <wp:effectExtent l="0" t="0" r="1524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726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952981" w14:textId="20AABF0F" w:rsidR="00C13BAD" w:rsidRDefault="00C13BAD">
                            <w:r>
                              <w:t>Plan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2667AE" id="Text Box 2" o:spid="_x0000_s1044" type="#_x0000_t202" style="position:absolute;margin-left:5.4pt;margin-top:76.8pt;width:73.8pt;height:3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" fillcolor="white [3201]" strokeweight=".5pt">
                <v:textbox>
                  <w:txbxContent>
                    <w:p w14:paraId="38952981" w14:textId="20AABF0F" w:rsidR="00C13BAD" w:rsidRDefault="00C13BAD">
                      <w:r>
                        <w:t>Planning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34080" w:rsidSect="00A301A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DIwNjA2NzQwtTBT0lEKTi0uzszPAykwqgUAF4wA3iwAAAA="/>
  </w:docVars>
  <w:rsids>
    <w:rsidRoot w:val="004F102F"/>
    <w:rsid w:val="004F102F"/>
    <w:rsid w:val="00534080"/>
    <w:rsid w:val="008958B6"/>
    <w:rsid w:val="00957AEB"/>
    <w:rsid w:val="00A301AC"/>
    <w:rsid w:val="00C13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4C17F"/>
  <w15:chartTrackingRefBased/>
  <w15:docId w15:val="{BCA68B98-2371-4C06-A16C-4C4275BB7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</Words>
  <Characters>38</Characters>
  <Application>Microsoft Office Word</Application>
  <DocSecurity>0</DocSecurity>
  <Lines>1</Lines>
  <Paragraphs>1</Paragraphs>
  <ScaleCrop>false</ScaleCrop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亚东</dc:creator>
  <cp:keywords/>
  <dc:description/>
  <cp:lastModifiedBy>王 亚东</cp:lastModifiedBy>
  <cp:revision>4</cp:revision>
  <dcterms:created xsi:type="dcterms:W3CDTF">2020-04-01T10:53:00Z</dcterms:created>
  <dcterms:modified xsi:type="dcterms:W3CDTF">2020-04-02T13:14:00Z</dcterms:modified>
</cp:coreProperties>
</file>